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4A43" w:rsidRPr="00164A43" w:rsidRDefault="00164A43" w:rsidP="00164A43">
      <w:pPr>
        <w:rPr>
          <w:b/>
          <w:sz w:val="24"/>
          <w:szCs w:val="24"/>
        </w:rPr>
      </w:pPr>
      <w:r w:rsidRPr="00164A43">
        <w:rPr>
          <w:b/>
          <w:sz w:val="24"/>
          <w:szCs w:val="24"/>
        </w:rPr>
        <w:t xml:space="preserve">What are your difficulties in changing to a system that assesses </w:t>
      </w:r>
      <w:r w:rsidR="003D64FF" w:rsidRPr="00164A43">
        <w:rPr>
          <w:b/>
          <w:sz w:val="24"/>
          <w:szCs w:val="24"/>
        </w:rPr>
        <w:t>students’</w:t>
      </w:r>
      <w:bookmarkStart w:id="0" w:name="_GoBack"/>
      <w:bookmarkEnd w:id="0"/>
      <w:r w:rsidRPr="00164A43">
        <w:rPr>
          <w:b/>
          <w:sz w:val="24"/>
          <w:szCs w:val="24"/>
        </w:rPr>
        <w:t xml:space="preserve"> productive English abilities?</w:t>
      </w:r>
    </w:p>
    <w:p w:rsidR="00164A43" w:rsidRDefault="00164A43" w:rsidP="00164A43"/>
    <w:p w:rsidR="00164A43" w:rsidRDefault="00164A43" w:rsidP="00164A43"/>
    <w:p w:rsidR="00164A43" w:rsidRDefault="00164A43" w:rsidP="00164A43">
      <w:pPr>
        <w:pStyle w:val="ListParagraph"/>
        <w:numPr>
          <w:ilvl w:val="0"/>
          <w:numId w:val="1"/>
        </w:numPr>
      </w:pPr>
      <w:r>
        <w:t>W</w:t>
      </w:r>
      <w:r w:rsidR="00C258E5">
        <w:t>e</w:t>
      </w:r>
      <w:r>
        <w:t xml:space="preserve"> have too many students in one class, so hard to teach speaking or writing and give them feedbacks.</w:t>
      </w:r>
    </w:p>
    <w:p w:rsidR="00C258E5" w:rsidRDefault="00164A43" w:rsidP="00C258E5">
      <w:pPr>
        <w:pStyle w:val="ListParagraph"/>
        <w:numPr>
          <w:ilvl w:val="0"/>
          <w:numId w:val="1"/>
        </w:numPr>
      </w:pPr>
      <w:r>
        <w:t xml:space="preserve">I am not confident enough to introduce appropriate words in each sentence to the students. And </w:t>
      </w:r>
      <w:proofErr w:type="spellStart"/>
      <w:r>
        <w:t>i</w:t>
      </w:r>
      <w:proofErr w:type="spellEnd"/>
      <w:r>
        <w:t xml:space="preserve"> don't know how to revise some of activities for a </w:t>
      </w:r>
      <w:r w:rsidR="00C258E5">
        <w:t>large</w:t>
      </w:r>
      <w:r>
        <w:t xml:space="preserve"> sized class.</w:t>
      </w:r>
    </w:p>
    <w:p w:rsidR="00164A43" w:rsidRDefault="00164A43" w:rsidP="00C258E5">
      <w:pPr>
        <w:pStyle w:val="ListParagraph"/>
        <w:numPr>
          <w:ilvl w:val="0"/>
          <w:numId w:val="1"/>
        </w:numPr>
      </w:pPr>
      <w:r>
        <w:t xml:space="preserve">capability of my own productive skills - trust building between students and myself on 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 xml:space="preserve">Even I, an English teacher, sometimes feel less confident when I </w:t>
      </w:r>
      <w:proofErr w:type="gramStart"/>
      <w:r>
        <w:t>have to</w:t>
      </w:r>
      <w:proofErr w:type="gramEnd"/>
      <w:r>
        <w:t xml:space="preserve"> teach speaking and writing to the studen</w:t>
      </w:r>
      <w:r w:rsidR="00C258E5">
        <w:t>t</w:t>
      </w:r>
      <w:r>
        <w:t xml:space="preserve">s. </w:t>
      </w:r>
      <w:r w:rsidR="003D64FF">
        <w:t>Unfortunately,</w:t>
      </w:r>
      <w:r>
        <w:t xml:space="preserve"> when I was a student, those productive skills were less focused than now and there </w:t>
      </w:r>
      <w:proofErr w:type="gramStart"/>
      <w:r>
        <w:t>were</w:t>
      </w:r>
      <w:proofErr w:type="gramEnd"/>
      <w:r>
        <w:t xml:space="preserve"> not enough opportunity for me to be exposed by English. But If I realize the reality, I </w:t>
      </w:r>
      <w:proofErr w:type="gramStart"/>
      <w:r>
        <w:t>have to</w:t>
      </w:r>
      <w:proofErr w:type="gramEnd"/>
      <w:r>
        <w:t xml:space="preserve"> focus more speaking and writing in teaching.</w:t>
      </w:r>
    </w:p>
    <w:p w:rsidR="00164A43" w:rsidRDefault="003D64FF" w:rsidP="00164A43">
      <w:pPr>
        <w:pStyle w:val="ListParagraph"/>
        <w:numPr>
          <w:ilvl w:val="0"/>
          <w:numId w:val="1"/>
        </w:numPr>
      </w:pPr>
      <w:r>
        <w:t>S</w:t>
      </w:r>
      <w:r w:rsidR="00164A43">
        <w:t>peaking activity is strongly affected by classroom size. Most of class consist of around 35. In this situation they rar</w:t>
      </w:r>
      <w:r>
        <w:t>e</w:t>
      </w:r>
      <w:r w:rsidR="00164A43">
        <w:t xml:space="preserve">ly have chance to speak. 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 xml:space="preserve">To make </w:t>
      </w:r>
      <w:proofErr w:type="gramStart"/>
      <w:r>
        <w:t>a</w:t>
      </w:r>
      <w:proofErr w:type="gramEnd"/>
      <w:r>
        <w:t xml:space="preserve"> objective scoring system. 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>Absence of local equipment and financial support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 xml:space="preserve">I </w:t>
      </w:r>
      <w:proofErr w:type="gramStart"/>
      <w:r>
        <w:t>have to</w:t>
      </w:r>
      <w:proofErr w:type="gramEnd"/>
      <w:r>
        <w:t xml:space="preserve"> teach writing skills to my students, but it is the most difficult part for myself. I am not that confident in my writing. I know I will work on it more to be a more </w:t>
      </w:r>
      <w:proofErr w:type="spellStart"/>
      <w:r>
        <w:t>helful</w:t>
      </w:r>
      <w:proofErr w:type="spellEnd"/>
      <w:r>
        <w:t xml:space="preserve"> teacher, however, still I am worried.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>I don't have any experience to teach students how to communicate in English. I have no idea what kind of materials I should use in class. How can I teach low-level students who have major problems even in simple vocabulary and reading? Do English teachers have enough time to get 35~40 students to get involved in communicative activities?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 xml:space="preserve">As I'm getting older, I feel it's more difficult to adjust myself to the </w:t>
      </w:r>
      <w:r w:rsidR="003D64FF">
        <w:t>change. If</w:t>
      </w:r>
      <w:r>
        <w:t xml:space="preserve"> it is my personal challenge, it's OK, but It is the general </w:t>
      </w:r>
      <w:r w:rsidR="003D64FF">
        <w:t>difficulty</w:t>
      </w:r>
      <w:r>
        <w:t xml:space="preserve"> from old aged Korean </w:t>
      </w:r>
      <w:r w:rsidR="003D64FF">
        <w:t>English</w:t>
      </w:r>
      <w:r>
        <w:t xml:space="preserve"> teachers, I think we need help such as training.  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>It's a shame but my English ability of speaking and writing is not good enough to teach students.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>Feeling that I'm not ready to teach with a new style. And teaching mixed level class is always a problem to overcome.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 xml:space="preserve">I myself am still not comfortable </w:t>
      </w:r>
      <w:r w:rsidR="0046203A">
        <w:t>s</w:t>
      </w:r>
      <w:r>
        <w:t xml:space="preserve">peaking and writing.   </w:t>
      </w:r>
    </w:p>
    <w:p w:rsidR="00164A43" w:rsidRDefault="00164A43" w:rsidP="00164A43">
      <w:pPr>
        <w:pStyle w:val="ListParagraph"/>
        <w:numPr>
          <w:ilvl w:val="0"/>
          <w:numId w:val="1"/>
        </w:numPr>
      </w:pPr>
      <w:r>
        <w:t>I'm not sure to make the right rubric.</w:t>
      </w:r>
    </w:p>
    <w:p w:rsidR="00FE552C" w:rsidRDefault="00FE552C" w:rsidP="00C258E5">
      <w:pPr>
        <w:pStyle w:val="ListParagraph"/>
      </w:pPr>
    </w:p>
    <w:sectPr w:rsidR="00FE552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0361F"/>
    <w:multiLevelType w:val="hybridMultilevel"/>
    <w:tmpl w:val="B5AE89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43543"/>
    <w:multiLevelType w:val="hybridMultilevel"/>
    <w:tmpl w:val="5CFEE9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B09BEC">
      <w:start w:val="1"/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E3B2E"/>
    <w:multiLevelType w:val="hybridMultilevel"/>
    <w:tmpl w:val="B69AD3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tzQ1sbQwsTSztDRT0lEKTi0uzszPAykwrAUAsSsaNSwAAAA="/>
  </w:docVars>
  <w:rsids>
    <w:rsidRoot w:val="00164A43"/>
    <w:rsid w:val="00164A43"/>
    <w:rsid w:val="003D64FF"/>
    <w:rsid w:val="0046203A"/>
    <w:rsid w:val="004D1E8B"/>
    <w:rsid w:val="006202CE"/>
    <w:rsid w:val="00A632EA"/>
    <w:rsid w:val="00AE01F6"/>
    <w:rsid w:val="00C258E5"/>
    <w:rsid w:val="00FE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C283"/>
  <w15:chartTrackingRefBased/>
  <w15:docId w15:val="{00AA0978-531F-485A-AFA3-3F7995AC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75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1</cp:revision>
  <dcterms:created xsi:type="dcterms:W3CDTF">2019-02-15T04:45:00Z</dcterms:created>
  <dcterms:modified xsi:type="dcterms:W3CDTF">2019-02-15T04:51:00Z</dcterms:modified>
</cp:coreProperties>
</file>